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D867A9D" w:rsidR="000C49FD" w:rsidRPr="00104020" w:rsidRDefault="00104020" w:rsidP="00E31880">
      <w:pPr>
        <w:jc w:val="center"/>
        <w:rPr>
          <w:b/>
          <w:bCs/>
          <w:sz w:val="32"/>
          <w:szCs w:val="32"/>
        </w:rPr>
      </w:pPr>
      <w:r w:rsidRPr="00104020">
        <w:rPr>
          <w:b/>
          <w:bCs/>
          <w:sz w:val="32"/>
          <w:szCs w:val="32"/>
        </w:rPr>
        <w:t>(</w:t>
      </w:r>
      <w:r w:rsidR="0026116C">
        <w:rPr>
          <w:b/>
          <w:bCs/>
          <w:sz w:val="32"/>
          <w:szCs w:val="32"/>
        </w:rPr>
        <w:t>Vermont</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E8E7C0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6116C">
        <w:rPr>
          <w:sz w:val="22"/>
          <w:szCs w:val="22"/>
        </w:rPr>
        <w:t>Vermon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A0C76D3" w:rsidR="00C543C7" w:rsidRDefault="0026116C"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4B1F4" w14:textId="77777777" w:rsidR="0060733C" w:rsidRDefault="00607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6AEC310" w:rsidR="004F70A3" w:rsidRPr="0060733C" w:rsidRDefault="004F70A3" w:rsidP="00607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69FF9" w14:textId="77777777" w:rsidR="0060733C" w:rsidRDefault="00607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ED423" w14:textId="77777777" w:rsidR="0060733C" w:rsidRDefault="00607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0D341B" w:rsidR="004F70A3" w:rsidRPr="0060733C" w:rsidRDefault="004F70A3" w:rsidP="006073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9BE59" w14:textId="77777777" w:rsidR="0060733C" w:rsidRDefault="00607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0985666">
    <w:abstractNumId w:val="3"/>
  </w:num>
  <w:num w:numId="2" w16cid:durableId="1880386619">
    <w:abstractNumId w:val="2"/>
  </w:num>
  <w:num w:numId="3" w16cid:durableId="1870489151">
    <w:abstractNumId w:val="0"/>
  </w:num>
  <w:num w:numId="4" w16cid:durableId="464276099">
    <w:abstractNumId w:val="4"/>
  </w:num>
  <w:num w:numId="5" w16cid:durableId="21054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6116C"/>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0733C"/>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